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4A2051A4">
                <wp:simplePos x="0" y="0"/>
                <wp:positionH relativeFrom="margin">
                  <wp:posOffset>4366009</wp:posOffset>
                </wp:positionH>
                <wp:positionV relativeFrom="paragraph">
                  <wp:posOffset>-731018</wp:posOffset>
                </wp:positionV>
                <wp:extent cx="636744" cy="209550"/>
                <wp:effectExtent l="0" t="0" r="11430" b="19050"/>
                <wp:wrapNone/>
                <wp:docPr id="2" name="Rectangle 2"/>
                <wp:cNvGraphicFramePr/>
                <a:graphic xmlns:a="http://schemas.openxmlformats.org/drawingml/2006/main">
                  <a:graphicData uri="http://schemas.microsoft.com/office/word/2010/wordprocessingShape">
                    <wps:wsp>
                      <wps:cNvSpPr/>
                      <wps:spPr>
                        <a:xfrm>
                          <a:off x="0" y="0"/>
                          <a:ext cx="636744"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6C70D974"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w:t>
                            </w:r>
                            <w:r w:rsidR="005430EC">
                              <w:rPr>
                                <w:rFonts w:ascii="Roboto" w:hAnsi="Roboto"/>
                                <w:color w:val="3B3838" w:themeColor="background2" w:themeShade="40"/>
                                <w:sz w:val="16"/>
                                <w:szCs w:val="16"/>
                              </w:rPr>
                              <w:t>Report</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B0B8" id="Rectangle 2" o:spid="_x0000_s1026" style="position:absolute;margin-left:343.8pt;margin-top:-57.55pt;width:50.15pt;height: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" filled="f" strokecolor="#393737 [814]" strokeweight=".5pt">
                <v:textbox inset="3.6pt,,3.6pt">
                  <w:txbxContent>
                    <w:p w14:paraId="70B6C8D6" w14:textId="6C70D974"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w:t>
                      </w:r>
                      <w:r w:rsidR="005430EC">
                        <w:rPr>
                          <w:rFonts w:ascii="Roboto" w:hAnsi="Roboto"/>
                          <w:color w:val="3B3838" w:themeColor="background2" w:themeShade="40"/>
                          <w:sz w:val="16"/>
                          <w:szCs w:val="16"/>
                        </w:rPr>
                        <w:t>Report</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346E15">
        <w:rPr>
          <w:rFonts w:cs="Arial"/>
          <w:i/>
          <w:szCs w:val="20"/>
        </w:rPr>
        <w:t>Replication</w:t>
      </w:r>
      <w:r w:rsidR="008F0B8F" w:rsidRPr="008F0B8F">
        <w:rPr>
          <w:rFonts w:cs="Arial"/>
          <w:i/>
          <w:szCs w:val="20"/>
        </w:rPr>
        <w:t xml:space="preserve"> of</w:t>
      </w:r>
      <w:bookmarkStart w:id="0" w:name="_GoBack"/>
      <w:bookmarkEnd w:id="0"/>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lt; Insert Title of Original S</w:t>
      </w:r>
      <w:r w:rsidR="008F0B8F" w:rsidRPr="00723F3C">
        <w:rPr>
          <w:rFonts w:cs="Arial"/>
          <w:b/>
          <w:color w:val="000000" w:themeColor="text1"/>
          <w:sz w:val="26"/>
          <w:szCs w:val="26"/>
        </w:rPr>
        <w:t>tudy &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r w:rsidRPr="007777A0">
        <w:rPr>
          <w:rFonts w:cs="Arial"/>
          <w:i/>
          <w:color w:val="000000" w:themeColor="text1"/>
          <w:szCs w:val="20"/>
        </w:rPr>
        <w:t>in:</w:t>
      </w:r>
      <w:r w:rsidRPr="007777A0">
        <w:rPr>
          <w:rFonts w:cs="Arial"/>
          <w:color w:val="000000" w:themeColor="text1"/>
          <w:szCs w:val="20"/>
        </w:rPr>
        <w:t xml:space="preserve"> Journal, </w:t>
      </w:r>
      <w:proofErr w:type="gramStart"/>
      <w:r w:rsidRPr="007777A0">
        <w:rPr>
          <w:rFonts w:cs="Arial"/>
          <w:color w:val="000000" w:themeColor="text1"/>
          <w:szCs w:val="20"/>
        </w:rPr>
        <w:t>Volume(</w:t>
      </w:r>
      <w:proofErr w:type="gramEnd"/>
      <w:r w:rsidRPr="007777A0">
        <w:rPr>
          <w:rFonts w:cs="Arial"/>
          <w:color w:val="000000" w:themeColor="text1"/>
          <w:szCs w:val="20"/>
        </w:rPr>
        <w:t>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3819B86B"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protocols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r>
        <w:rPr>
          <w:rFonts w:cs="Arial"/>
          <w:b/>
          <w:color w:val="000000" w:themeColor="text1"/>
          <w:szCs w:val="20"/>
        </w:rPr>
        <w:t>Code</w:t>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Replicat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8"/>
          <w:footerReference w:type="first" r:id="rId9"/>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Original Study Information</w:t>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Bonferroni,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45304A24"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1C7358DE" w14:textId="6D1A9A5F" w:rsidR="007655B7" w:rsidRDefault="007655B7" w:rsidP="009352E3">
      <w:pPr>
        <w:pStyle w:val="Heading2"/>
      </w:pPr>
      <w:r>
        <w:t>Unplanned Deviations from the Protocol</w:t>
      </w:r>
    </w:p>
    <w:p w14:paraId="30A12127" w14:textId="0BB85CF8" w:rsidR="00E2440C" w:rsidRPr="00E2440C" w:rsidRDefault="00E2440C" w:rsidP="00E2440C">
      <w:r>
        <w:t xml:space="preserve">Identify and describe </w:t>
      </w:r>
      <w:r w:rsidR="00257920">
        <w:t>any unplanned deviations from the original replication protocol the occurred during the course of the replication.</w:t>
      </w:r>
      <w:r w:rsidR="00AD03AE">
        <w:t xml:space="preserve"> Explain the rationale behind any deviations. Finally, provide the details and results of any sensitivity analyses conducted to assess whether these deviations may have impacted the results of the replication.</w:t>
      </w:r>
    </w:p>
    <w:p w14:paraId="461A94C0" w14:textId="4E2AD178" w:rsidR="009352E3" w:rsidRPr="009352E3" w:rsidRDefault="001A1E91" w:rsidP="009352E3">
      <w:pPr>
        <w:pStyle w:val="Heading2"/>
      </w:pPr>
      <w:r>
        <w:t>Discussion</w:t>
      </w:r>
    </w:p>
    <w:p w14:paraId="6FAA4E20" w14:textId="2768099A" w:rsidR="009352E3" w:rsidRPr="009352E3" w:rsidRDefault="001A1E91" w:rsidP="009352E3">
      <w:pPr>
        <w:rPr>
          <w:rFonts w:cs="Arial"/>
          <w:szCs w:val="20"/>
        </w:rPr>
      </w:pPr>
      <w:r>
        <w:rPr>
          <w:rFonts w:cs="Arial"/>
          <w:szCs w:val="20"/>
        </w:rPr>
        <w:t>Provide a summary the key findings of the replication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4CC6FEF" w14:textId="77777777" w:rsidR="00035B1E" w:rsidRDefault="00035B1E" w:rsidP="007D785B">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7DB8434" w:rsidR="007D785B" w:rsidRPr="00183399" w:rsidRDefault="008B66CB" w:rsidP="007D785B">
      <w:pPr>
        <w:rPr>
          <w:rFonts w:cs="Arial"/>
          <w:szCs w:val="20"/>
        </w:rPr>
      </w:pPr>
      <w:r>
        <w:rPr>
          <w:rFonts w:cs="Arial"/>
          <w:i/>
          <w:szCs w:val="20"/>
        </w:rPr>
        <w:t xml:space="preserve">This template was developed by Peter Kedron and Joseph Holler with funding support from SB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Creative Commons Attribution 4.0 International license. </w:t>
      </w:r>
      <w:r w:rsidR="007D785B">
        <w:rPr>
          <w:rFonts w:cs="Arial"/>
          <w:i/>
          <w:szCs w:val="20"/>
        </w:rPr>
        <w:t>Copyright © 2018</w:t>
      </w:r>
      <w:r w:rsidR="007D785B" w:rsidRPr="00BC572B">
        <w:rPr>
          <w:rFonts w:cs="Arial"/>
          <w:i/>
          <w:szCs w:val="20"/>
        </w:rPr>
        <w:t xml:space="preserve"> C.D.L</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Pr>
          <w:rFonts w:cs="Arial"/>
          <w:i/>
          <w:szCs w:val="20"/>
        </w:rPr>
        <w:t xml:space="preserve"> </w:t>
      </w:r>
    </w:p>
    <w:sectPr w:rsidR="007D785B" w:rsidRPr="00183399" w:rsidSect="00BC63FE">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2467B" w14:textId="77777777" w:rsidR="00477A4F" w:rsidRDefault="00477A4F" w:rsidP="00594324">
      <w:pPr>
        <w:spacing w:line="240" w:lineRule="auto"/>
      </w:pPr>
      <w:r>
        <w:separator/>
      </w:r>
    </w:p>
  </w:endnote>
  <w:endnote w:type="continuationSeparator" w:id="0">
    <w:p w14:paraId="03A93841" w14:textId="77777777" w:rsidR="00477A4F" w:rsidRDefault="00477A4F"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51BD8" w14:textId="77777777" w:rsidR="00AE6AF7" w:rsidRPr="007F114C" w:rsidRDefault="00477A4F"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1E9C3" w14:textId="7A562781"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FB2A4E">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B2CC1" w14:textId="77777777" w:rsidR="00477A4F" w:rsidRDefault="00477A4F" w:rsidP="00594324">
      <w:pPr>
        <w:spacing w:line="240" w:lineRule="auto"/>
      </w:pPr>
      <w:r>
        <w:separator/>
      </w:r>
    </w:p>
  </w:footnote>
  <w:footnote w:type="continuationSeparator" w:id="0">
    <w:p w14:paraId="2387B359" w14:textId="77777777" w:rsidR="00477A4F" w:rsidRDefault="00477A4F"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6"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2"/>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1"/>
  </w:num>
  <w:num w:numId="14">
    <w:abstractNumId w:val="23"/>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43E64"/>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77A4F"/>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430EC"/>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D5C96"/>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31569"/>
    <w:rsid w:val="00E60E43"/>
    <w:rsid w:val="00E71A93"/>
    <w:rsid w:val="00EA7C4A"/>
    <w:rsid w:val="00EC1268"/>
    <w:rsid w:val="00EC36C2"/>
    <w:rsid w:val="00ED2FA1"/>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9279C-0C7F-4DB3-86B3-BE2DECEB7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92</Words>
  <Characters>9208</Characters>
  <Application>Microsoft Office Word</Application>
  <DocSecurity>0</DocSecurity>
  <Lines>204</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4</cp:revision>
  <cp:lastPrinted>2021-03-01T20:55:00Z</cp:lastPrinted>
  <dcterms:created xsi:type="dcterms:W3CDTF">2021-03-01T20:54:00Z</dcterms:created>
  <dcterms:modified xsi:type="dcterms:W3CDTF">2021-03-01T20:56:00Z</dcterms:modified>
</cp:coreProperties>
</file>